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Peru</w:t>
      </w:r>
      <w:r>
        <w:t xml:space="preserve"> </w:t>
      </w:r>
      <w:r>
        <w:t xml:space="preserve">Lima</w:t>
      </w:r>
    </w:p>
    <w:bookmarkStart w:id="27" w:name="X21985d238708998e04717f1fb7222c6f21a0543"/>
    <w:p>
      <w:pPr>
        <w:pStyle w:val="Heading1"/>
      </w:pPr>
      <w:r>
        <w:t xml:space="preserve">Cover Letter for Curriculum Developer Position in Peru Lima</w:t>
      </w:r>
    </w:p>
    <w:p>
      <w:pPr>
        <w:pStyle w:val="FirstParagraph"/>
      </w:pPr>
      <w:r>
        <w:t xml:space="preserve">[Your Name]</w:t>
      </w:r>
      <w:r>
        <w:br/>
      </w:r>
      <w:r>
        <w:t xml:space="preserve">[Your Address]</w:t>
      </w:r>
      <w:r>
        <w:br/>
      </w:r>
      <w:r>
        <w:t xml:space="preserve">[City, Country, Postal Code]</w:t>
      </w:r>
      <w:r>
        <w:br/>
      </w:r>
      <w:r>
        <w:t xml:space="preserve">[Email Address]</w:t>
      </w:r>
      <w:r>
        <w:br/>
      </w:r>
      <w:r>
        <w:t xml:space="preserve">[Phone Number]</w:t>
      </w:r>
    </w:p>
    <w:p>
      <w:pPr>
        <w:pStyle w:val="BodyText"/>
      </w:pPr>
      <w:r>
        <w:t xml:space="preserve">[Hiring Manager's Name]</w:t>
      </w:r>
      <w:r>
        <w:br/>
      </w:r>
      <w:r>
        <w:t xml:space="preserve">[Organization Name]</w:t>
      </w:r>
      <w:r>
        <w:br/>
      </w:r>
      <w:r>
        <w:t xml:space="preserve">[Organization Address]</w:t>
      </w:r>
      <w:r>
        <w:br/>
      </w:r>
      <w:r>
        <w:t xml:space="preserve">[City, Country]</w:t>
      </w:r>
    </w:p>
    <w:p>
      <w:pPr>
        <w:pStyle w:val="BodyText"/>
      </w:pPr>
      <w:r>
        <w:t xml:space="preserve">Date: [Insert Date]</w:t>
      </w:r>
    </w:p>
    <w:bookmarkStart w:id="26" w:name="dear-hiring-managers-name"/>
    <w:p>
      <w:pPr>
        <w:pStyle w:val="Heading2"/>
      </w:pPr>
      <w:r>
        <w:t xml:space="preserve">Dear [Hiring Manager's Name],</w:t>
      </w:r>
    </w:p>
    <w:p>
      <w:pPr>
        <w:pStyle w:val="FirstParagraph"/>
      </w:pPr>
      <w:r>
        <w:t xml:space="preserve">As a dedicated Curriculum Developer with over a decade of experience in designing and implementing educational frameworks, I am excited to apply for the Curriculum Developer position at your esteemed organization in Peru Lima. This opportunity aligns perfectly with my professional mission to create inclusive, culturally relevant, and impactful curricula that empower learners across diverse contexts. With a deep understanding of pedagogical innovation and a passion for education systems tailored to local needs, I am eager to contribute my expertise to the dynamic educational landscape of Peru Lima.</w:t>
      </w:r>
    </w:p>
    <w:bookmarkStart w:id="20" w:name="Xea666af7c487ed428a1b5a3adee2be340eb615e"/>
    <w:p>
      <w:pPr>
        <w:pStyle w:val="Heading3"/>
      </w:pPr>
      <w:r>
        <w:t xml:space="preserve">A Visionary Approach to Curriculum Development</w:t>
      </w:r>
    </w:p>
    <w:p>
      <w:pPr>
        <w:pStyle w:val="FirstParagraph"/>
      </w:pPr>
      <w:r>
        <w:t xml:space="preserve">Curriculum development is more than a technical process—it is an art that requires empathy, cultural sensitivity, and a commitment to lifelong learning. Throughout my career as a Curriculum Developer, I have focused on creating educational materials that bridge gaps between theory and practice while addressing the unique needs of learners. My work has spanned multiple regions, including Latin America, where I have collaborated with educators to design curricula that reflect local values, languages, and socio-economic realities. This experience has honed my ability to adapt global educational standards to meet the specific demands of communities like those in Peru Lima.</w:t>
      </w:r>
    </w:p>
    <w:p>
      <w:pPr>
        <w:pStyle w:val="BodyText"/>
      </w:pPr>
      <w:r>
        <w:t xml:space="preserve">In my previous role as a Senior Curriculum Designer at [Previous Organization], I led the development of a K-12 science curriculum that integrated indigenous knowledge systems with modern scientific principles. This project not only improved student engagement but also fostered a deeper connection between learners and their cultural heritage. Such initiatives underscore my belief that curricula must be both academically rigorous and culturally resonant—a principle I am eager to bring to Peru Lima.</w:t>
      </w:r>
    </w:p>
    <w:bookmarkEnd w:id="20"/>
    <w:bookmarkStart w:id="21" w:name="X325ecd00aaa9786056831e04d95da5e987127ac"/>
    <w:p>
      <w:pPr>
        <w:pStyle w:val="Heading3"/>
      </w:pPr>
      <w:r>
        <w:t xml:space="preserve">Understanding the Educational Landscape of Peru Lima</w:t>
      </w:r>
    </w:p>
    <w:p>
      <w:pPr>
        <w:pStyle w:val="FirstParagraph"/>
      </w:pPr>
      <w:r>
        <w:t xml:space="preserve">The city of Lima, as the capital of Peru, is a vibrant hub of cultural diversity and economic opportunity. However, it also faces challenges such as educational inequality, varying access to resources, and the need for curricula that address both global competencies and local relevance. As a Curriculum Developer with experience in multicultural settings, I am particularly drawn to the opportunity to contribute to Peru Lima’s educational ecosystem by designing programs that empower students from all backgrounds.</w:t>
      </w:r>
    </w:p>
    <w:p>
      <w:pPr>
        <w:pStyle w:val="BodyText"/>
      </w:pPr>
      <w:r>
        <w:t xml:space="preserve">My research on Latin American education systems has highlighted the importance of contextualizing curricula to reflect the realities of learners. In Lima, where urban and rural disparities persist, a one-size-fits-all approach is ineffective. Instead, I advocate for modular, flexible frameworks that can be adapted to different communities while maintaining high standards. For example, I have developed bilingual curricula in Spanish and indigenous languages in other parts of South America, which not only supported linguistic diversity but also enhanced student achievement. This aligns with the growing emphasis on multilingual education in Peru’s national policies.</w:t>
      </w:r>
    </w:p>
    <w:bookmarkEnd w:id="21"/>
    <w:bookmarkStart w:id="22" w:name="X98f203d88533899cb8f2e3caa60cb3f0ed27f5d"/>
    <w:p>
      <w:pPr>
        <w:pStyle w:val="Heading3"/>
      </w:pPr>
      <w:r>
        <w:t xml:space="preserve">Collaboration and Innovation in Curriculum Design</w:t>
      </w:r>
    </w:p>
    <w:p>
      <w:pPr>
        <w:pStyle w:val="FirstParagraph"/>
      </w:pPr>
      <w:r>
        <w:t xml:space="preserve">As a Curriculum Developer, I thrive in collaborative environments where educators, stakeholders, and community members come together to shape learning experiences. In Lima, this approach is critical for ensuring that curricula address the needs of both students and teachers. My methodology involves extensive stakeholder engagement, including workshops with educators to identify gaps and opportunities for improvement. This participatory process not only enhances the quality of the final product but also fosters a sense of ownership among those who will implement it.</w:t>
      </w:r>
    </w:p>
    <w:p>
      <w:pPr>
        <w:pStyle w:val="BodyText"/>
      </w:pPr>
      <w:r>
        <w:t xml:space="preserve">One of my most impactful projects was the creation of a vocational training curriculum for underserved communities in Brazil. By partnering with local organizations and integrating real-world skills such as digital literacy and entrepreneurship, we saw a 40% increase in student retention rates. This success reinforced my conviction that curricula must be practical, accessible, and aligned with the evolving demands of the job market—a goal that is equally vital for Peru Lima’s educational institutions.</w:t>
      </w:r>
    </w:p>
    <w:bookmarkEnd w:id="22"/>
    <w:bookmarkStart w:id="23" w:name="why-peru-lima"/>
    <w:p>
      <w:pPr>
        <w:pStyle w:val="Heading3"/>
      </w:pPr>
      <w:r>
        <w:t xml:space="preserve">Why Peru Lima?</w:t>
      </w:r>
    </w:p>
    <w:p>
      <w:pPr>
        <w:pStyle w:val="FirstParagraph"/>
      </w:pPr>
      <w:r>
        <w:t xml:space="preserve">Peru Lima represents a unique opportunity to contribute to an educational system that is both historically rich and rapidly evolving. The city’s blend of traditional and modern influences offers a fertile ground for innovative curriculum development. I am particularly inspired by the potential to support initiatives that leverage technology, such as digital learning platforms and open educational resources (OER), which are gaining traction in Lima’s schools.</w:t>
      </w:r>
    </w:p>
    <w:p>
      <w:pPr>
        <w:pStyle w:val="BodyText"/>
      </w:pPr>
      <w:r>
        <w:t xml:space="preserve">Additionally, Lima’s role as a cultural and economic center in South America makes it an ideal location to pilot curricula that can serve as models for other regions. My experience with cross-border educational partnerships has equipped me to collaborate with international organizations and local stakeholders to create programs that are both globally competitive and locally meaningful.</w:t>
      </w:r>
    </w:p>
    <w:bookmarkEnd w:id="23"/>
    <w:bookmarkStart w:id="24" w:name="a-commitment-to-continuous-improvement"/>
    <w:p>
      <w:pPr>
        <w:pStyle w:val="Heading3"/>
      </w:pPr>
      <w:r>
        <w:t xml:space="preserve">A Commitment to Continuous Improvement</w:t>
      </w:r>
    </w:p>
    <w:p>
      <w:pPr>
        <w:pStyle w:val="FirstParagraph"/>
      </w:pPr>
      <w:r>
        <w:t xml:space="preserve">As a Curriculum Developer, I am committed to continuous learning and adaptability. I regularly engage with educational research, attend conferences, and participate in professional development opportunities to stay at the forefront of pedagogical trends. For instance, I recently completed a certification in data-driven curriculum design, which has enhanced my ability to use analytics to refine educational outcomes. This dedication ensures that the curricula I develop are not only innovative but also evidence-based.</w:t>
      </w:r>
    </w:p>
    <w:p>
      <w:pPr>
        <w:pStyle w:val="BodyText"/>
      </w:pPr>
      <w:r>
        <w:t xml:space="preserve">Moreover, I am passionate about advocating for equity in education. In Lima, where disparities in access to quality education persist, my work as a Curriculum Developer would focus on creating resources that are inclusive and accessible to all learners. This includes designing materials for students with disabilities, those from low-income backgrounds, and those in remote areas.</w:t>
      </w:r>
    </w:p>
    <w:bookmarkEnd w:id="24"/>
    <w:bookmarkStart w:id="25" w:name="conclusion"/>
    <w:p>
      <w:pPr>
        <w:pStyle w:val="Heading3"/>
      </w:pPr>
      <w:r>
        <w:t xml:space="preserve">Conclusion</w:t>
      </w:r>
    </w:p>
    <w:p>
      <w:pPr>
        <w:pStyle w:val="FirstParagraph"/>
      </w:pPr>
      <w:r>
        <w:t xml:space="preserve">In conclusion, I am eager to bring my expertise in curriculum development to Peru Lima, where I believe my skills and vision can make a meaningful impact. The opportunity to contribute to the educational growth of this dynamic city aligns with my career goals and personal values. I would be honored to discuss how my experience and passion for creating transformative curricula can support your organization’s mission.</w:t>
      </w:r>
    </w:p>
    <w:p>
      <w:pPr>
        <w:pStyle w:val="BodyText"/>
      </w:pPr>
      <w:r>
        <w:t xml:space="preserve">Thank you for considering my application. I look forward to the possibility of contributing to the future of education in Peru Lima.</w:t>
      </w:r>
    </w:p>
    <w:p>
      <w:pPr>
        <w:pStyle w:val="BodyText"/>
      </w:pPr>
      <w:r>
        <w:t xml:space="preserve">Sincerely,</w:t>
      </w:r>
      <w:r>
        <w:br/>
      </w: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 in Peru Lima</dc:title>
  <dc:creator/>
  <dc:language>en</dc:language>
  <cp:keywords/>
  <dcterms:created xsi:type="dcterms:W3CDTF">2026-07-13T16:54:40Z</dcterms:created>
  <dcterms:modified xsi:type="dcterms:W3CDTF">2026-07-13T16:54:40Z</dcterms:modified>
</cp:coreProperties>
</file>

<file path=docProps/custom.xml><?xml version="1.0" encoding="utf-8"?>
<Properties xmlns="http://schemas.openxmlformats.org/officeDocument/2006/custom-properties" xmlns:vt="http://schemas.openxmlformats.org/officeDocument/2006/docPropsVTypes"/>
</file>